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16F1523F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42ECFA6D" w14:textId="69479DCC" w:rsidR="00525BA1" w:rsidRPr="00525BA1" w:rsidRDefault="00525BA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</w:pPr>
      <w:r w:rsidRPr="00525BA1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Answer: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 xml:space="preserve"> SELECT FIRST_NAME as WORKER_NAME FROM Worker</w:t>
      </w:r>
    </w:p>
    <w:p w14:paraId="1924BD64" w14:textId="7B7D8235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8F92910" w14:textId="551A6435" w:rsidR="00525BA1" w:rsidRPr="00525BA1" w:rsidRDefault="0088713F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>Answer: SELECT DISTINCT DEPARTMENT from Worker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1E925E2E" w:rsidR="00901A32" w:rsidRPr="00525BA1" w:rsidRDefault="0088713F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 xml:space="preserve">Answer: </w:t>
      </w:r>
      <w:r w:rsidR="00CA51FC">
        <w:rPr>
          <w:rFonts w:ascii="Segoe UI" w:hAnsi="Segoe UI" w:cs="Segoe UI"/>
          <w:b w:val="0"/>
          <w:color w:val="FF0000"/>
          <w:sz w:val="23"/>
          <w:szCs w:val="23"/>
          <w:shd w:val="clear" w:color="auto" w:fill="FFFFFF"/>
        </w:rPr>
        <w:t>(SELECT * FROM Worker ORDER BY id DESC LIMIT 5</w:t>
      </w:r>
      <w:r w:rsidR="00CA51FC" w:rsidRPr="00CA51FC">
        <w:rPr>
          <w:rFonts w:ascii="Segoe UI" w:hAnsi="Segoe UI" w:cs="Segoe UI"/>
          <w:b w:val="0"/>
          <w:color w:val="FF0000"/>
          <w:sz w:val="23"/>
          <w:szCs w:val="23"/>
          <w:shd w:val="clear" w:color="auto" w:fill="FFFFFF"/>
        </w:rPr>
        <w:t>) ORDER BY id</w:t>
      </w:r>
      <w:bookmarkStart w:id="0" w:name="_GoBack"/>
      <w:bookmarkEnd w:id="0"/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525BA1"/>
    <w:rsid w:val="0088713F"/>
    <w:rsid w:val="00901A32"/>
    <w:rsid w:val="009778B2"/>
    <w:rsid w:val="00CA51FC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sus</cp:lastModifiedBy>
  <cp:revision>4</cp:revision>
  <dcterms:created xsi:type="dcterms:W3CDTF">2021-03-26T13:45:00Z</dcterms:created>
  <dcterms:modified xsi:type="dcterms:W3CDTF">2022-02-12T15:44:00Z</dcterms:modified>
</cp:coreProperties>
</file>